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77180B" w14:textId="77777777"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26E23956" wp14:editId="4FBE5BD4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E81411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3D5689CC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BF124BC" w14:textId="77777777" w:rsidR="00EA5297" w:rsidRPr="00EA5297" w:rsidRDefault="00EA5297" w:rsidP="00EA529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A5297">
                              <w:rPr>
                                <w:rFonts w:asciiTheme="minorHAnsi" w:hAnsiTheme="minorHAnsi" w:cstheme="minorHAnsi"/>
                              </w:rPr>
                              <w:t>The Open House you recently viewed at [ADDRESS] has just recently sold.  However, a number of very attractive new listings have recently become available that I feel will be of great interest to you.</w:t>
                            </w:r>
                          </w:p>
                          <w:p w14:paraId="2D1B2108" w14:textId="77777777" w:rsidR="00EA5297" w:rsidRPr="00EA5297" w:rsidRDefault="00EA5297" w:rsidP="00EA529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4CEF67E" w14:textId="77777777" w:rsidR="00EA5297" w:rsidRPr="00EA5297" w:rsidRDefault="00EA5297" w:rsidP="00EA529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A5297">
                              <w:rPr>
                                <w:rFonts w:asciiTheme="minorHAnsi" w:hAnsiTheme="minorHAnsi" w:cstheme="minorHAnsi"/>
                              </w:rPr>
                              <w:t xml:space="preserve">I would be happy to send you a custom list of properties which meet your wish list items, and that fit within your price range.  If a property catches your eye, I would be happy to schedule a private viewing. </w:t>
                            </w:r>
                          </w:p>
                          <w:p w14:paraId="12D2F74C" w14:textId="77777777" w:rsidR="00EA5297" w:rsidRPr="00EA5297" w:rsidRDefault="00EA5297" w:rsidP="00EA529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265E8F0" w14:textId="77777777" w:rsidR="001E3352" w:rsidRPr="004C7D9D" w:rsidRDefault="00EA5297" w:rsidP="00EA529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A5297">
                              <w:rPr>
                                <w:rFonts w:asciiTheme="minorHAnsi" w:hAnsiTheme="minorHAnsi" w:cstheme="minorHAnsi"/>
                              </w:rPr>
                              <w:t>If you have any remaining questions regarding a particular property or would like to continue your property search, please feel free to contact me at [PHONE] or by email at [EMAIL]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5AA62038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322EE6CD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C5913E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05C4435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EB151D6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339D5B8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36CC38C2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53AA3C99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E239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17E81411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3D5689CC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BF124BC" w14:textId="77777777" w:rsidR="00EA5297" w:rsidRPr="00EA5297" w:rsidRDefault="00EA5297" w:rsidP="00EA529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A5297">
                        <w:rPr>
                          <w:rFonts w:asciiTheme="minorHAnsi" w:hAnsiTheme="minorHAnsi" w:cstheme="minorHAnsi"/>
                        </w:rPr>
                        <w:t>The Open House you recently viewed at [ADDRESS] has just recently sold.  However, a number of very attractive new listings have recently become available that I feel will be of great interest to you.</w:t>
                      </w:r>
                    </w:p>
                    <w:p w14:paraId="2D1B2108" w14:textId="77777777" w:rsidR="00EA5297" w:rsidRPr="00EA5297" w:rsidRDefault="00EA5297" w:rsidP="00EA529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4CEF67E" w14:textId="77777777" w:rsidR="00EA5297" w:rsidRPr="00EA5297" w:rsidRDefault="00EA5297" w:rsidP="00EA529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A5297">
                        <w:rPr>
                          <w:rFonts w:asciiTheme="minorHAnsi" w:hAnsiTheme="minorHAnsi" w:cstheme="minorHAnsi"/>
                        </w:rPr>
                        <w:t xml:space="preserve">I would be happy to send you a custom list of properties which meet your wish list items, and that fit within your price range.  If a property catches your eye, I would be happy to schedule a private viewing. </w:t>
                      </w:r>
                    </w:p>
                    <w:p w14:paraId="12D2F74C" w14:textId="77777777" w:rsidR="00EA5297" w:rsidRPr="00EA5297" w:rsidRDefault="00EA5297" w:rsidP="00EA529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265E8F0" w14:textId="77777777" w:rsidR="001E3352" w:rsidRPr="004C7D9D" w:rsidRDefault="00EA5297" w:rsidP="00EA529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A5297">
                        <w:rPr>
                          <w:rFonts w:asciiTheme="minorHAnsi" w:hAnsiTheme="minorHAnsi" w:cstheme="minorHAnsi"/>
                        </w:rPr>
                        <w:t>If you have any remaining questions regarding a particular property or would like to continue your property search, please feel free to contact me at [PHONE] or by email at [EMAIL].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5AA62038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322EE6CD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C5913E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05C4435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EB151D6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339D5B81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36CC38C2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53AA3C99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A4E69A" w14:textId="77777777" w:rsidR="004312BF" w:rsidRDefault="004312BF" w:rsidP="00C45210">
      <w:pPr>
        <w:spacing w:after="0" w:line="240" w:lineRule="auto"/>
      </w:pPr>
      <w:r>
        <w:separator/>
      </w:r>
    </w:p>
  </w:endnote>
  <w:endnote w:type="continuationSeparator" w:id="0">
    <w:p w14:paraId="774CEA68" w14:textId="77777777" w:rsidR="004312BF" w:rsidRDefault="004312BF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B1270" w14:textId="2A5F9ACC" w:rsidR="00753396" w:rsidRPr="008A2136" w:rsidRDefault="008A2136" w:rsidP="008A2136">
    <w:pPr>
      <w:pStyle w:val="Footer"/>
      <w:jc w:val="center"/>
      <w:rPr>
        <w:sz w:val="18"/>
        <w:szCs w:val="18"/>
      </w:rPr>
    </w:pPr>
    <w:r w:rsidRPr="003873E6">
      <w:rPr>
        <w:sz w:val="18"/>
        <w:szCs w:val="18"/>
      </w:rPr>
      <w:t xml:space="preserve">Entourage Real Estate, </w:t>
    </w:r>
    <w:proofErr w:type="gramStart"/>
    <w:r w:rsidRPr="003873E6">
      <w:rPr>
        <w:sz w:val="18"/>
        <w:szCs w:val="18"/>
      </w:rPr>
      <w:t>LLC  |</w:t>
    </w:r>
    <w:proofErr w:type="gramEnd"/>
    <w:r w:rsidRPr="003873E6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7CFAEC" w14:textId="77777777" w:rsidR="004312BF" w:rsidRDefault="004312BF" w:rsidP="00C45210">
      <w:pPr>
        <w:spacing w:after="0" w:line="240" w:lineRule="auto"/>
      </w:pPr>
      <w:r>
        <w:separator/>
      </w:r>
    </w:p>
  </w:footnote>
  <w:footnote w:type="continuationSeparator" w:id="0">
    <w:p w14:paraId="439431CA" w14:textId="77777777" w:rsidR="004312BF" w:rsidRDefault="004312BF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201D4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2818EB0" wp14:editId="635C6C03">
          <wp:simplePos x="0" y="0"/>
          <wp:positionH relativeFrom="margin">
            <wp:posOffset>1924050</wp:posOffset>
          </wp:positionH>
          <wp:positionV relativeFrom="paragraph">
            <wp:posOffset>-54915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55A3"/>
    <w:rsid w:val="000C7282"/>
    <w:rsid w:val="00107D92"/>
    <w:rsid w:val="00145B46"/>
    <w:rsid w:val="001516D7"/>
    <w:rsid w:val="0015622A"/>
    <w:rsid w:val="001A43F2"/>
    <w:rsid w:val="001D2601"/>
    <w:rsid w:val="001E006A"/>
    <w:rsid w:val="001E3352"/>
    <w:rsid w:val="002213C5"/>
    <w:rsid w:val="00250F04"/>
    <w:rsid w:val="002C5183"/>
    <w:rsid w:val="003006E0"/>
    <w:rsid w:val="00341839"/>
    <w:rsid w:val="003B25AA"/>
    <w:rsid w:val="003C3A62"/>
    <w:rsid w:val="004312BF"/>
    <w:rsid w:val="004C7D9D"/>
    <w:rsid w:val="0051726E"/>
    <w:rsid w:val="00584B59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16128"/>
    <w:rsid w:val="00753396"/>
    <w:rsid w:val="00791D32"/>
    <w:rsid w:val="007C47E0"/>
    <w:rsid w:val="00833975"/>
    <w:rsid w:val="00861057"/>
    <w:rsid w:val="0086194F"/>
    <w:rsid w:val="008A2136"/>
    <w:rsid w:val="008A2611"/>
    <w:rsid w:val="00902B72"/>
    <w:rsid w:val="009861B2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BB0593"/>
    <w:rsid w:val="00C1430A"/>
    <w:rsid w:val="00C45210"/>
    <w:rsid w:val="00C7219D"/>
    <w:rsid w:val="00CA2988"/>
    <w:rsid w:val="00CA77A9"/>
    <w:rsid w:val="00CF34D8"/>
    <w:rsid w:val="00E12B4B"/>
    <w:rsid w:val="00E36E38"/>
    <w:rsid w:val="00E42718"/>
    <w:rsid w:val="00E64A1A"/>
    <w:rsid w:val="00E70F42"/>
    <w:rsid w:val="00E92566"/>
    <w:rsid w:val="00EA5297"/>
    <w:rsid w:val="00EC5CDE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BC04D3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1:14:00Z</dcterms:created>
  <dcterms:modified xsi:type="dcterms:W3CDTF">2019-10-15T21:14:00Z</dcterms:modified>
</cp:coreProperties>
</file>